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REN Gonzal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nzal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49 Balmoral Avenue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renreneweddin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34718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lo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0/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we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4/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x</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4/2019</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